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CE6BCCE" w:rsidR="00531FBF" w:rsidRPr="00B7788F" w:rsidRDefault="00731F9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February 26, 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FD79562" w:rsidR="00531FBF" w:rsidRPr="00B7788F" w:rsidRDefault="00731F9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Brandi Noell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09645EC0" w:rsidR="00485402" w:rsidRPr="00B7788F" w:rsidRDefault="00731F9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randi Noell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2BBC7D66" w:rsidR="00C32F3D" w:rsidRPr="00B7788F" w:rsidRDefault="00731F9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used a SHA-256 encryption.  The SHA-256 is very good for hash algorithms and is very difficult to hack.    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3DB73110" w:rsidR="00E4044A" w:rsidRDefault="00120ACD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37E21AAA" w14:textId="1AD5260B" w:rsidR="00731F96" w:rsidRPr="00B7788F" w:rsidRDefault="00731F9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E212F1C" wp14:editId="6543C2D1">
            <wp:extent cx="5943600" cy="2773680"/>
            <wp:effectExtent l="0" t="0" r="0" b="762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614CED9E" w:rsidR="00DB5652" w:rsidRPr="00B7788F" w:rsidRDefault="00731F96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5F44AE3F" wp14:editId="06E942E0">
            <wp:extent cx="5203767" cy="2927119"/>
            <wp:effectExtent l="0" t="0" r="0" b="6985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Word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5968" cy="2933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42B74058" w:rsidR="00C56FC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ABCB708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5000491E" w:rsidR="00DB5652" w:rsidRPr="00B7788F" w:rsidRDefault="005B0F0D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601F6D7" wp14:editId="388ADA05">
            <wp:extent cx="5943600" cy="3879215"/>
            <wp:effectExtent l="0" t="0" r="0" b="6985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9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6A63EF8A" w:rsidR="620D193F" w:rsidRDefault="005B0F0D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is was not easy to get running, and I know most of it is not complete.  But I did enjoy learning more of this project.  I think the SHA-256 algorithm is a very easy but tuff encryption to use.  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1F1C2C1" w:rsidR="00974AE3" w:rsidRPr="00B7788F" w:rsidRDefault="620D193F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sectPr w:rsidR="00974AE3" w:rsidRPr="00B7788F" w:rsidSect="00C41B36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A539F" w14:textId="77777777" w:rsidR="00165C3D" w:rsidRDefault="00165C3D" w:rsidP="002F3F84">
      <w:r>
        <w:separator/>
      </w:r>
    </w:p>
  </w:endnote>
  <w:endnote w:type="continuationSeparator" w:id="0">
    <w:p w14:paraId="4963E463" w14:textId="77777777" w:rsidR="00165C3D" w:rsidRDefault="00165C3D" w:rsidP="002F3F84">
      <w:r>
        <w:continuationSeparator/>
      </w:r>
    </w:p>
  </w:endnote>
  <w:endnote w:type="continuationNotice" w:id="1">
    <w:p w14:paraId="0C43B882" w14:textId="77777777" w:rsidR="00165C3D" w:rsidRDefault="00165C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0AF48" w14:textId="77777777" w:rsidR="00165C3D" w:rsidRDefault="00165C3D" w:rsidP="002F3F84">
      <w:r>
        <w:separator/>
      </w:r>
    </w:p>
  </w:footnote>
  <w:footnote w:type="continuationSeparator" w:id="0">
    <w:p w14:paraId="0007E6A1" w14:textId="77777777" w:rsidR="00165C3D" w:rsidRDefault="00165C3D" w:rsidP="002F3F84">
      <w:r>
        <w:continuationSeparator/>
      </w:r>
    </w:p>
  </w:footnote>
  <w:footnote w:type="continuationNotice" w:id="1">
    <w:p w14:paraId="62004842" w14:textId="77777777" w:rsidR="00165C3D" w:rsidRDefault="00165C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762410469">
    <w:abstractNumId w:val="16"/>
  </w:num>
  <w:num w:numId="2" w16cid:durableId="7683073">
    <w:abstractNumId w:val="20"/>
  </w:num>
  <w:num w:numId="3" w16cid:durableId="1041711752">
    <w:abstractNumId w:val="6"/>
  </w:num>
  <w:num w:numId="4" w16cid:durableId="193277972">
    <w:abstractNumId w:val="8"/>
  </w:num>
  <w:num w:numId="5" w16cid:durableId="1633051902">
    <w:abstractNumId w:val="4"/>
  </w:num>
  <w:num w:numId="6" w16cid:durableId="1125387139">
    <w:abstractNumId w:val="17"/>
  </w:num>
  <w:num w:numId="7" w16cid:durableId="1026759224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133979715">
    <w:abstractNumId w:val="5"/>
  </w:num>
  <w:num w:numId="9" w16cid:durableId="15233298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6957864">
    <w:abstractNumId w:val="0"/>
  </w:num>
  <w:num w:numId="11" w16cid:durableId="1302685557">
    <w:abstractNumId w:val="3"/>
  </w:num>
  <w:num w:numId="12" w16cid:durableId="751852978">
    <w:abstractNumId w:val="19"/>
  </w:num>
  <w:num w:numId="13" w16cid:durableId="999314894">
    <w:abstractNumId w:val="15"/>
  </w:num>
  <w:num w:numId="14" w16cid:durableId="1260991743">
    <w:abstractNumId w:val="2"/>
  </w:num>
  <w:num w:numId="15" w16cid:durableId="1018045386">
    <w:abstractNumId w:val="11"/>
  </w:num>
  <w:num w:numId="16" w16cid:durableId="494689790">
    <w:abstractNumId w:val="9"/>
  </w:num>
  <w:num w:numId="17" w16cid:durableId="1698579545">
    <w:abstractNumId w:val="14"/>
  </w:num>
  <w:num w:numId="18" w16cid:durableId="1016888846">
    <w:abstractNumId w:val="18"/>
  </w:num>
  <w:num w:numId="19" w16cid:durableId="2038697768">
    <w:abstractNumId w:val="7"/>
  </w:num>
  <w:num w:numId="20" w16cid:durableId="2056617231">
    <w:abstractNumId w:val="13"/>
  </w:num>
  <w:num w:numId="21" w16cid:durableId="15978341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65C3D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B0F0D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31F96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5</Pages>
  <Words>483</Words>
  <Characters>275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23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Noell, Brian (bnoell)</cp:lastModifiedBy>
  <cp:revision>51</cp:revision>
  <dcterms:created xsi:type="dcterms:W3CDTF">2022-04-20T12:43:00Z</dcterms:created>
  <dcterms:modified xsi:type="dcterms:W3CDTF">2023-02-27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